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57A62D" w14:textId="0426DCD6" w:rsidR="007307DA" w:rsidRDefault="0026610A" w:rsidP="0026610A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ignment 3</w:t>
      </w:r>
    </w:p>
    <w:p w14:paraId="61F29D96" w14:textId="2F88DF06" w:rsidR="0026610A" w:rsidRDefault="0026610A" w:rsidP="0026610A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bmitted by U17CO110</w:t>
      </w:r>
    </w:p>
    <w:p w14:paraId="30E0A81F" w14:textId="1CE79165" w:rsidR="0026610A" w:rsidRDefault="0026610A" w:rsidP="0026610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Question 1:</w:t>
      </w:r>
    </w:p>
    <w:p w14:paraId="7AC18ACE" w14:textId="5203DD30" w:rsidR="0026610A" w:rsidRDefault="0026610A" w:rsidP="002661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finite Loops</w:t>
      </w:r>
    </w:p>
    <w:p w14:paraId="794949EF" w14:textId="1F8D8A46" w:rsidR="0026610A" w:rsidRDefault="0026610A" w:rsidP="0026610A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gram</w:t>
      </w:r>
    </w:p>
    <w:p w14:paraId="6D292FA6" w14:textId="21645F41" w:rsidR="0026610A" w:rsidRDefault="0026610A" w:rsidP="0026610A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319FAD8" wp14:editId="21750598">
            <wp:extent cx="5731510" cy="40354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3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6FB95" w14:textId="26966988" w:rsidR="0026610A" w:rsidRDefault="0026610A" w:rsidP="0026610A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CC Output</w:t>
      </w:r>
    </w:p>
    <w:p w14:paraId="735B492A" w14:textId="1ED72741" w:rsidR="0026610A" w:rsidRDefault="0026610A" w:rsidP="0026610A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1037A9F" wp14:editId="0D8412F0">
            <wp:extent cx="4381500" cy="2087880"/>
            <wp:effectExtent l="0" t="0" r="0" b="762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3688A" w14:textId="77777777" w:rsidR="0026610A" w:rsidRDefault="0026610A" w:rsidP="0026610A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521E01BB" w14:textId="77777777" w:rsidR="0026610A" w:rsidRDefault="0026610A" w:rsidP="0026610A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3F09A694" w14:textId="2C9E5B36" w:rsidR="0026610A" w:rsidRDefault="0026610A" w:rsidP="0026610A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Splint Output</w:t>
      </w:r>
    </w:p>
    <w:p w14:paraId="64C88F4D" w14:textId="643537FA" w:rsidR="0026610A" w:rsidRDefault="0026610A" w:rsidP="0026610A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6315682" wp14:editId="43161538">
            <wp:extent cx="5731510" cy="3405505"/>
            <wp:effectExtent l="0" t="0" r="2540" b="4445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151E0" w14:textId="3649E65F" w:rsidR="0026610A" w:rsidRDefault="0026610A" w:rsidP="0026610A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5C7A3A2C" w14:textId="77777777" w:rsidR="00024E49" w:rsidRDefault="0026610A" w:rsidP="00024E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26610A">
        <w:rPr>
          <w:rFonts w:ascii="Times New Roman" w:hAnsi="Times New Roman" w:cs="Times New Roman"/>
          <w:sz w:val="28"/>
          <w:szCs w:val="28"/>
        </w:rPr>
        <w:t>Fall through switch cases</w:t>
      </w:r>
    </w:p>
    <w:p w14:paraId="21F7192D" w14:textId="6FC99D6D" w:rsidR="0026610A" w:rsidRDefault="0026610A" w:rsidP="00024E49">
      <w:pPr>
        <w:ind w:left="360"/>
        <w:rPr>
          <w:noProof/>
        </w:rPr>
      </w:pPr>
      <w:r w:rsidRPr="00024E49">
        <w:rPr>
          <w:rFonts w:ascii="Times New Roman" w:hAnsi="Times New Roman" w:cs="Times New Roman"/>
          <w:sz w:val="28"/>
          <w:szCs w:val="28"/>
        </w:rPr>
        <w:t>Program</w:t>
      </w:r>
    </w:p>
    <w:p w14:paraId="24A94ACC" w14:textId="6F38DA77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B407107" wp14:editId="3362C553">
            <wp:extent cx="5974080" cy="400812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400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1F4D9" w14:textId="12044B72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GCC Output</w:t>
      </w:r>
    </w:p>
    <w:p w14:paraId="49CF1F58" w14:textId="05E0081C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7859C0C" wp14:editId="2BC0288A">
            <wp:extent cx="3718560" cy="2057400"/>
            <wp:effectExtent l="0" t="0" r="0" b="0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56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3C2B4" w14:textId="02560272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plint Output</w:t>
      </w:r>
    </w:p>
    <w:p w14:paraId="38A86FA2" w14:textId="7DD24EF3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0593332" wp14:editId="11A83A53">
            <wp:extent cx="5731510" cy="2193290"/>
            <wp:effectExtent l="0" t="0" r="2540" b="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31133" w14:textId="77777777" w:rsidR="00024E49" w:rsidRPr="00024E49" w:rsidRDefault="00024E49" w:rsidP="00024E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024E49">
        <w:rPr>
          <w:rFonts w:ascii="Times New Roman" w:hAnsi="Times New Roman" w:cs="Times New Roman"/>
          <w:sz w:val="28"/>
          <w:szCs w:val="28"/>
        </w:rPr>
        <w:t>Missing switch case</w:t>
      </w:r>
    </w:p>
    <w:p w14:paraId="6AF7C92C" w14:textId="70844AA6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gram</w:t>
      </w:r>
    </w:p>
    <w:p w14:paraId="35483386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i/>
          <w:iCs/>
          <w:color w:val="E1EFFF"/>
          <w:sz w:val="24"/>
          <w:szCs w:val="24"/>
          <w:lang w:eastAsia="en-IN"/>
        </w:rPr>
        <w:t>#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include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&lt;</w:t>
      </w:r>
      <w:proofErr w:type="spellStart"/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stdio.h</w:t>
      </w:r>
      <w:proofErr w:type="spellEnd"/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&gt;</w:t>
      </w:r>
    </w:p>
    <w:p w14:paraId="2DED7931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</w:p>
    <w:p w14:paraId="0A4F1AA8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typedef</w:t>
      </w:r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proofErr w:type="spell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enum</w:t>
      </w:r>
      <w:proofErr w:type="spellEnd"/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proofErr w:type="gramStart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YES</w:t>
      </w:r>
      <w:proofErr w:type="gram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,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NO,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DEFINITELY,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PROBABLY,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MAYBE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proofErr w:type="spell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ynm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17BE47F2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</w:p>
    <w:p w14:paraId="79DAC921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void</w:t>
      </w:r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decide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spellStart"/>
      <w:proofErr w:type="gramEnd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ynm</w:t>
      </w:r>
      <w:proofErr w:type="spellEnd"/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y)</w:t>
      </w:r>
    </w:p>
    <w:p w14:paraId="5962FC5C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45783B8D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switch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y)</w:t>
      </w:r>
    </w:p>
    <w:p w14:paraId="309159CE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532EF58C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case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PROBABLY:</w:t>
      </w:r>
    </w:p>
    <w:p w14:paraId="4B8EE129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break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4360D1EA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case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NO:</w:t>
      </w:r>
    </w:p>
    <w:p w14:paraId="7461C6AF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proofErr w:type="spell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printf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No!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66102F1E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break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15EC825E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case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MAYBE:</w:t>
      </w:r>
    </w:p>
    <w:p w14:paraId="2D521C47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lastRenderedPageBreak/>
        <w:t>        </w:t>
      </w:r>
      <w:proofErr w:type="spell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printf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Maybe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42139840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break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04C49B88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i/>
          <w:iCs/>
          <w:color w:val="0088FF"/>
          <w:sz w:val="24"/>
          <w:szCs w:val="24"/>
          <w:lang w:eastAsia="en-IN"/>
        </w:rPr>
        <w:t>/*@fallthrough@*/</w:t>
      </w:r>
    </w:p>
    <w:p w14:paraId="058F6070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case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YES:</w:t>
      </w:r>
    </w:p>
    <w:p w14:paraId="68736CB8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proofErr w:type="spell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printf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Yes!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2F1ECC5A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break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4B9255B0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47EE153B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13B15F8A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</w:p>
    <w:p w14:paraId="16AAE237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main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</w:t>
      </w:r>
    </w:p>
    <w:p w14:paraId="34B50A7C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205FFADC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proofErr w:type="spellStart"/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printf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Checking fall through missing switch cases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1D278C29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return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0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1138CA41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1E30A4EA" w14:textId="4AB3CC6C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</w:p>
    <w:p w14:paraId="6EB61689" w14:textId="1B8B488D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CC Output</w:t>
      </w:r>
    </w:p>
    <w:p w14:paraId="496AFB0D" w14:textId="35736DB2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4D948C7" wp14:editId="4EC9F972">
            <wp:extent cx="4259580" cy="1874520"/>
            <wp:effectExtent l="0" t="0" r="7620" b="0"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958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12FE" w14:textId="218BFB3D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plint Output</w:t>
      </w:r>
    </w:p>
    <w:p w14:paraId="123214E0" w14:textId="79FB5B89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5B80686" wp14:editId="14BEE246">
            <wp:extent cx="5731510" cy="2088515"/>
            <wp:effectExtent l="0" t="0" r="2540" b="6985"/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39B3E" w14:textId="7060B303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</w:p>
    <w:p w14:paraId="48C07B31" w14:textId="1B42DF72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</w:p>
    <w:p w14:paraId="61FF548E" w14:textId="77777777" w:rsidR="00024E49" w:rsidRPr="00024E49" w:rsidRDefault="00024E49" w:rsidP="00024E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024E49">
        <w:rPr>
          <w:rFonts w:ascii="Times New Roman" w:hAnsi="Times New Roman" w:cs="Times New Roman"/>
          <w:sz w:val="28"/>
          <w:szCs w:val="28"/>
        </w:rPr>
        <w:lastRenderedPageBreak/>
        <w:t>Empty statement after an if, while or for statement</w:t>
      </w:r>
    </w:p>
    <w:p w14:paraId="6F82C751" w14:textId="14440D08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gram</w:t>
      </w:r>
    </w:p>
    <w:p w14:paraId="11B4B7BD" w14:textId="10E8D618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0E0BA69" wp14:editId="33D86D60">
            <wp:extent cx="5731510" cy="2679700"/>
            <wp:effectExtent l="0" t="0" r="254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7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9FE81" w14:textId="69831D80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CC Output</w:t>
      </w:r>
    </w:p>
    <w:p w14:paraId="660FA0D9" w14:textId="3E8F4C93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9F41BBE" wp14:editId="24D94741">
            <wp:extent cx="4107180" cy="1859280"/>
            <wp:effectExtent l="0" t="0" r="7620" b="762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718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97394" w14:textId="4FA431F1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plint Output</w:t>
      </w:r>
    </w:p>
    <w:p w14:paraId="691CCDD4" w14:textId="4A85AA8E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F53C1D8" wp14:editId="48539B9D">
            <wp:extent cx="5731510" cy="2422525"/>
            <wp:effectExtent l="0" t="0" r="254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CDF3C" w14:textId="5E2BB905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</w:p>
    <w:p w14:paraId="50BF3F12" w14:textId="77777777" w:rsidR="00024E49" w:rsidRP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 w:rsidRPr="00024E49">
        <w:rPr>
          <w:rFonts w:ascii="Times New Roman" w:hAnsi="Times New Roman" w:cs="Times New Roman"/>
          <w:sz w:val="28"/>
          <w:szCs w:val="28"/>
        </w:rPr>
        <w:lastRenderedPageBreak/>
        <w:t>Question 2:</w:t>
      </w:r>
    </w:p>
    <w:p w14:paraId="4E65EA27" w14:textId="5606DB7D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 w:rsidRPr="00024E49">
        <w:rPr>
          <w:rFonts w:ascii="Times New Roman" w:hAnsi="Times New Roman" w:cs="Times New Roman"/>
          <w:sz w:val="28"/>
          <w:szCs w:val="28"/>
        </w:rPr>
        <w:t>Buffers are memory storage regions that temporarily hold data while it is being transferred from one location to another. A buffer overflow (or buffer overrun) occurs when the volume of data exceeds the storage capacity of the memory buffer. As a result, the program attempting to write the data to the buffer overwrites adjacent memory locations</w:t>
      </w:r>
    </w:p>
    <w:p w14:paraId="601F2E83" w14:textId="0C2D8AFB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gram</w:t>
      </w:r>
    </w:p>
    <w:p w14:paraId="29D697A2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i/>
          <w:iCs/>
          <w:color w:val="E1EFFF"/>
          <w:sz w:val="24"/>
          <w:szCs w:val="24"/>
          <w:lang w:eastAsia="en-IN"/>
        </w:rPr>
        <w:t>#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include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&lt;</w:t>
      </w:r>
      <w:proofErr w:type="spellStart"/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stdio.h</w:t>
      </w:r>
      <w:proofErr w:type="spellEnd"/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&gt;</w:t>
      </w:r>
    </w:p>
    <w:p w14:paraId="2883D9C0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</w:p>
    <w:p w14:paraId="6545618E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void</w:t>
      </w:r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proofErr w:type="spellStart"/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updateEnv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char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*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tr)</w:t>
      </w:r>
    </w:p>
    <w:p w14:paraId="31BC7761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263C8235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char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*</w:t>
      </w:r>
      <w:proofErr w:type="spellStart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tmp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7A5BE70B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proofErr w:type="spellStart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tmp</w:t>
      </w:r>
      <w:proofErr w:type="spellEnd"/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proofErr w:type="spell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getenv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MYENV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32BB8F40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if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spellStart"/>
      <w:proofErr w:type="gramStart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tmp</w:t>
      </w:r>
      <w:proofErr w:type="spellEnd"/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!</w:t>
      </w:r>
      <w:proofErr w:type="gramEnd"/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NULL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</w:t>
      </w:r>
    </w:p>
    <w:p w14:paraId="607366A3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proofErr w:type="spellStart"/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trcpy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tr,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proofErr w:type="spellStart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tmp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463553A1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06D62E38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</w:p>
    <w:p w14:paraId="61B7CEF1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void</w:t>
      </w:r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updateEnvSafe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char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*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tr,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ize_t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trSize)</w:t>
      </w:r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i/>
          <w:iCs/>
          <w:color w:val="0088FF"/>
          <w:sz w:val="24"/>
          <w:szCs w:val="24"/>
          <w:lang w:eastAsia="en-IN"/>
        </w:rPr>
        <w:t>/*@requires maxSet(str @ A3_Q2.c(18,9)) &gt;= strSize @ A3_Q2.c(18,13)@*/</w:t>
      </w:r>
    </w:p>
    <w:p w14:paraId="638AE105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61E7651D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char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*</w:t>
      </w:r>
      <w:proofErr w:type="spellStart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tmp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051F03BF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proofErr w:type="spellStart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tmp</w:t>
      </w:r>
      <w:proofErr w:type="spellEnd"/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proofErr w:type="spell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getenv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MYENV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11DF73AE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if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spellStart"/>
      <w:proofErr w:type="gramStart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tmp</w:t>
      </w:r>
      <w:proofErr w:type="spellEnd"/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!</w:t>
      </w:r>
      <w:proofErr w:type="gramEnd"/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NULL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</w:t>
      </w:r>
    </w:p>
    <w:p w14:paraId="4465A404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0A520413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proofErr w:type="spellStart"/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trncpy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tr,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proofErr w:type="spellStart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tmp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,</w:t>
      </w:r>
    </w:p>
    <w:p w14:paraId="0772FF7C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        </w:t>
      </w:r>
      <w:proofErr w:type="spellStart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trSize</w:t>
      </w:r>
      <w:proofErr w:type="spellEnd"/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-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1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61BFDC76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    </w:t>
      </w:r>
      <w:proofErr w:type="gramStart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tr[</w:t>
      </w:r>
      <w:proofErr w:type="spellStart"/>
      <w:proofErr w:type="gram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strSize</w:t>
      </w:r>
      <w:proofErr w:type="spellEnd"/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-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1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]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'</w:t>
      </w:r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/0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'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18797F59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08174311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7F748C75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</w:p>
    <w:p w14:paraId="353D67EE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main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</w:t>
      </w:r>
    </w:p>
    <w:p w14:paraId="0FC8E005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2846C907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proofErr w:type="spellStart"/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printf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Buffer </w:t>
      </w:r>
      <w:proofErr w:type="spellStart"/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Owerflow</w:t>
      </w:r>
      <w:proofErr w:type="spellEnd"/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 attack</w:t>
      </w:r>
      <w:r w:rsidRPr="00024E49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\n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3E9AE7A3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return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0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57B526BD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4A39750F" w14:textId="5B9C0849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</w:p>
    <w:p w14:paraId="0BF6BA61" w14:textId="1E804538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 w:rsidRPr="00024E49">
        <w:rPr>
          <w:rFonts w:ascii="Times New Roman" w:hAnsi="Times New Roman" w:cs="Times New Roman"/>
          <w:sz w:val="28"/>
          <w:szCs w:val="28"/>
        </w:rPr>
        <w:t xml:space="preserve">The above program shows two ways of updating the environment variables. The first function doesn’t update it safely and can lead to buffer overflow attack </w:t>
      </w:r>
      <w:r w:rsidRPr="00024E49">
        <w:rPr>
          <w:rFonts w:ascii="Times New Roman" w:hAnsi="Times New Roman" w:cs="Times New Roman"/>
          <w:sz w:val="28"/>
          <w:szCs w:val="28"/>
        </w:rPr>
        <w:lastRenderedPageBreak/>
        <w:t>whereas the second function is the correct method to update the environment variable and doesn’t cause any buffer overflow attack.</w:t>
      </w:r>
    </w:p>
    <w:p w14:paraId="39EC3303" w14:textId="356DC060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</w:p>
    <w:p w14:paraId="4E79E4E3" w14:textId="062D9BF0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CC Output</w:t>
      </w:r>
    </w:p>
    <w:p w14:paraId="1EC3FA91" w14:textId="18C899C3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C11A351" wp14:editId="2BB34E1E">
            <wp:extent cx="4404360" cy="1981200"/>
            <wp:effectExtent l="0" t="0" r="0" b="0"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436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F7E8B" w14:textId="35910CAE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plint Output</w:t>
      </w:r>
    </w:p>
    <w:p w14:paraId="18A03067" w14:textId="6FAD6681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0DD4C2D" wp14:editId="184D7C7C">
            <wp:extent cx="5731510" cy="3284855"/>
            <wp:effectExtent l="0" t="0" r="2540" b="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24B50" w14:textId="15FF2AA1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Question 3:</w:t>
      </w:r>
    </w:p>
    <w:p w14:paraId="79130FE4" w14:textId="47894A33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gram</w:t>
      </w:r>
    </w:p>
    <w:p w14:paraId="363D8916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i/>
          <w:iCs/>
          <w:color w:val="E1EFFF"/>
          <w:sz w:val="24"/>
          <w:szCs w:val="24"/>
          <w:lang w:eastAsia="en-IN"/>
        </w:rPr>
        <w:t>#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include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&lt;</w:t>
      </w:r>
      <w:proofErr w:type="spellStart"/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stdio.h</w:t>
      </w:r>
      <w:proofErr w:type="spellEnd"/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&gt;</w:t>
      </w:r>
    </w:p>
    <w:p w14:paraId="71C0EFD9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</w:p>
    <w:p w14:paraId="11BE5664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t>extern</w:t>
      </w:r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quare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i/>
          <w:iCs/>
          <w:color w:val="0088FF"/>
          <w:sz w:val="24"/>
          <w:szCs w:val="24"/>
          <w:lang w:eastAsia="en-IN"/>
        </w:rPr>
        <w:t>/*@sef@*/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x);</w:t>
      </w:r>
    </w:p>
    <w:p w14:paraId="4E04E5DC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i/>
          <w:iCs/>
          <w:color w:val="E1EFFF"/>
          <w:sz w:val="24"/>
          <w:szCs w:val="24"/>
          <w:lang w:eastAsia="en-IN"/>
        </w:rPr>
        <w:t>#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define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quare</w:t>
      </w:r>
      <w:r w:rsidRPr="00024E49">
        <w:rPr>
          <w:rFonts w:ascii="Courier New" w:eastAsia="Times New Roman" w:hAnsi="Courier New" w:cs="Courier New"/>
          <w:color w:val="FFEE80"/>
          <w:sz w:val="24"/>
          <w:szCs w:val="24"/>
          <w:lang w:eastAsia="en-IN"/>
        </w:rPr>
        <w:t>(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x</w:t>
      </w:r>
      <w:r w:rsidRPr="00024E49">
        <w:rPr>
          <w:rFonts w:ascii="Courier New" w:eastAsia="Times New Roman" w:hAnsi="Courier New" w:cs="Courier New"/>
          <w:color w:val="FFEE80"/>
          <w:sz w:val="24"/>
          <w:szCs w:val="24"/>
          <w:lang w:eastAsia="en-IN"/>
        </w:rPr>
        <w:t>)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(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x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*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x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)</w:t>
      </w:r>
    </w:p>
    <w:p w14:paraId="2CF31738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</w:p>
    <w:p w14:paraId="04CE8136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i/>
          <w:iCs/>
          <w:color w:val="FFC600"/>
          <w:sz w:val="24"/>
          <w:szCs w:val="24"/>
          <w:lang w:eastAsia="en-IN"/>
        </w:rPr>
        <w:lastRenderedPageBreak/>
        <w:t>extern</w:t>
      </w:r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proofErr w:type="spellStart"/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umsquares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x,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y);</w:t>
      </w:r>
    </w:p>
    <w:p w14:paraId="013F9B22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i/>
          <w:iCs/>
          <w:color w:val="E1EFFF"/>
          <w:sz w:val="24"/>
          <w:szCs w:val="24"/>
          <w:lang w:eastAsia="en-IN"/>
        </w:rPr>
        <w:t>#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define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proofErr w:type="spellStart"/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umsquares</w:t>
      </w:r>
      <w:proofErr w:type="spellEnd"/>
      <w:r w:rsidRPr="00024E49">
        <w:rPr>
          <w:rFonts w:ascii="Courier New" w:eastAsia="Times New Roman" w:hAnsi="Courier New" w:cs="Courier New"/>
          <w:color w:val="FFEE80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x,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y</w:t>
      </w:r>
      <w:r w:rsidRPr="00024E49">
        <w:rPr>
          <w:rFonts w:ascii="Courier New" w:eastAsia="Times New Roman" w:hAnsi="Courier New" w:cs="Courier New"/>
          <w:color w:val="FFEE80"/>
          <w:sz w:val="24"/>
          <w:szCs w:val="24"/>
          <w:lang w:eastAsia="en-IN"/>
        </w:rPr>
        <w:t>)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quare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x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+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quare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y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)</w:t>
      </w:r>
    </w:p>
    <w:p w14:paraId="002F28C5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</w:p>
    <w:p w14:paraId="2C3BB0A3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024E49"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  <w:t> </w:t>
      </w:r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main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</w:t>
      </w:r>
    </w:p>
    <w:p w14:paraId="08F41C7E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{</w:t>
      </w:r>
    </w:p>
    <w:p w14:paraId="17F5CF7D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int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1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4C25AD59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quare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i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++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5C781F59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FF9D00"/>
          <w:sz w:val="24"/>
          <w:szCs w:val="24"/>
          <w:lang w:eastAsia="en-IN"/>
        </w:rPr>
        <w:t>=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proofErr w:type="spellStart"/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sumsquares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,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i);</w:t>
      </w:r>
    </w:p>
    <w:p w14:paraId="07578861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</w:p>
    <w:p w14:paraId="4417AC0F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proofErr w:type="spellStart"/>
      <w:proofErr w:type="gramStart"/>
      <w:r w:rsidRPr="00024E49">
        <w:rPr>
          <w:rFonts w:ascii="Courier New" w:eastAsia="Times New Roman" w:hAnsi="Courier New" w:cs="Courier New"/>
          <w:color w:val="FFC600"/>
          <w:sz w:val="24"/>
          <w:szCs w:val="24"/>
          <w:lang w:eastAsia="en-IN"/>
        </w:rPr>
        <w:t>printf</w:t>
      </w:r>
      <w:proofErr w:type="spellEnd"/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(</w:t>
      </w:r>
      <w:proofErr w:type="gramEnd"/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A5FF90"/>
          <w:sz w:val="24"/>
          <w:szCs w:val="24"/>
          <w:lang w:eastAsia="en-IN"/>
        </w:rPr>
        <w:t>Checking Macro implementation and invocations</w:t>
      </w:r>
      <w:r w:rsidRPr="00024E49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\n</w:t>
      </w:r>
      <w:r w:rsidRPr="00024E49">
        <w:rPr>
          <w:rFonts w:ascii="Courier New" w:eastAsia="Times New Roman" w:hAnsi="Courier New" w:cs="Courier New"/>
          <w:color w:val="92FC79"/>
          <w:sz w:val="24"/>
          <w:szCs w:val="24"/>
          <w:lang w:eastAsia="en-IN"/>
        </w:rPr>
        <w:t>"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);</w:t>
      </w:r>
    </w:p>
    <w:p w14:paraId="5B30857A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   </w:t>
      </w:r>
      <w:r w:rsidRPr="00024E49">
        <w:rPr>
          <w:rFonts w:ascii="Courier New" w:eastAsia="Times New Roman" w:hAnsi="Courier New" w:cs="Courier New"/>
          <w:i/>
          <w:iCs/>
          <w:color w:val="FF9D00"/>
          <w:sz w:val="24"/>
          <w:szCs w:val="24"/>
          <w:lang w:eastAsia="en-IN"/>
        </w:rPr>
        <w:t>return</w:t>
      </w:r>
      <w:r w:rsidRPr="00024E49">
        <w:rPr>
          <w:rFonts w:ascii="Courier New" w:eastAsia="Times New Roman" w:hAnsi="Courier New" w:cs="Courier New"/>
          <w:color w:val="9EFFFF"/>
          <w:sz w:val="24"/>
          <w:szCs w:val="24"/>
          <w:lang w:eastAsia="en-IN"/>
        </w:rPr>
        <w:t> </w:t>
      </w:r>
      <w:r w:rsidRPr="00024E49">
        <w:rPr>
          <w:rFonts w:ascii="Courier New" w:eastAsia="Times New Roman" w:hAnsi="Courier New" w:cs="Courier New"/>
          <w:i/>
          <w:iCs/>
          <w:color w:val="FF628C"/>
          <w:sz w:val="24"/>
          <w:szCs w:val="24"/>
          <w:lang w:eastAsia="en-IN"/>
        </w:rPr>
        <w:t>0</w:t>
      </w: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;</w:t>
      </w:r>
    </w:p>
    <w:p w14:paraId="6F7D84D7" w14:textId="77777777" w:rsidR="00024E49" w:rsidRPr="00024E49" w:rsidRDefault="00024E49" w:rsidP="00024E49">
      <w:pPr>
        <w:shd w:val="clear" w:color="auto" w:fill="193549"/>
        <w:spacing w:after="0" w:line="330" w:lineRule="atLeast"/>
        <w:rPr>
          <w:rFonts w:ascii="Courier New" w:eastAsia="Times New Roman" w:hAnsi="Courier New" w:cs="Courier New"/>
          <w:color w:val="FFFFFF"/>
          <w:sz w:val="24"/>
          <w:szCs w:val="24"/>
          <w:lang w:eastAsia="en-IN"/>
        </w:rPr>
      </w:pPr>
      <w:r w:rsidRPr="00024E49">
        <w:rPr>
          <w:rFonts w:ascii="Courier New" w:eastAsia="Times New Roman" w:hAnsi="Courier New" w:cs="Courier New"/>
          <w:color w:val="E1EFFF"/>
          <w:sz w:val="24"/>
          <w:szCs w:val="24"/>
          <w:lang w:eastAsia="en-IN"/>
        </w:rPr>
        <w:t>}</w:t>
      </w:r>
    </w:p>
    <w:p w14:paraId="78F070D9" w14:textId="3D5E1F0C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</w:p>
    <w:p w14:paraId="5ED9DB69" w14:textId="32B5A963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CC Output</w:t>
      </w:r>
    </w:p>
    <w:p w14:paraId="7E300404" w14:textId="7BE5C26D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8FB4BBF" wp14:editId="3B95C650">
            <wp:extent cx="4274820" cy="1996440"/>
            <wp:effectExtent l="0" t="0" r="0" b="3810"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3F21" w14:textId="5FB3A505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plint Output</w:t>
      </w:r>
      <w:r>
        <w:rPr>
          <w:noProof/>
        </w:rPr>
        <w:drawing>
          <wp:inline distT="0" distB="0" distL="0" distR="0" wp14:anchorId="4B60B0B7" wp14:editId="3D5E24B9">
            <wp:extent cx="5731510" cy="3116580"/>
            <wp:effectExtent l="0" t="0" r="2540" b="7620"/>
            <wp:docPr id="16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EAC87" w14:textId="7135911C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Question 4:</w:t>
      </w:r>
    </w:p>
    <w:p w14:paraId="2F0CD63C" w14:textId="45DE284E" w:rsidR="00024E49" w:rsidRDefault="00024E49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gram 1:</w:t>
      </w:r>
    </w:p>
    <w:p w14:paraId="76BD2308" w14:textId="13E1D1C2" w:rsidR="00024E49" w:rsidRDefault="003D78C3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E737B88" wp14:editId="60E4B843">
            <wp:extent cx="4503420" cy="20802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8C9E1" w14:textId="29D2A480" w:rsidR="003D78C3" w:rsidRDefault="003D78C3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plint Output</w:t>
      </w:r>
    </w:p>
    <w:p w14:paraId="10FD7AC6" w14:textId="4F2E3E36" w:rsidR="003D78C3" w:rsidRDefault="003D78C3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D7269A8" wp14:editId="339AA810">
            <wp:extent cx="5731510" cy="3993515"/>
            <wp:effectExtent l="0" t="0" r="2540" b="6985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573A3" w14:textId="20000067" w:rsidR="003D78C3" w:rsidRDefault="003D78C3" w:rsidP="00024E49">
      <w:pPr>
        <w:rPr>
          <w:rFonts w:ascii="Times New Roman" w:hAnsi="Times New Roman" w:cs="Times New Roman"/>
          <w:sz w:val="28"/>
          <w:szCs w:val="28"/>
        </w:rPr>
      </w:pPr>
    </w:p>
    <w:p w14:paraId="3B1C2418" w14:textId="41A17ACB" w:rsidR="003D78C3" w:rsidRDefault="003D78C3" w:rsidP="00024E49">
      <w:pPr>
        <w:rPr>
          <w:rFonts w:ascii="Times New Roman" w:hAnsi="Times New Roman" w:cs="Times New Roman"/>
          <w:sz w:val="28"/>
          <w:szCs w:val="28"/>
        </w:rPr>
      </w:pPr>
    </w:p>
    <w:p w14:paraId="6AF0A1EC" w14:textId="2C80D552" w:rsidR="003D78C3" w:rsidRDefault="003D78C3" w:rsidP="00024E49">
      <w:pPr>
        <w:rPr>
          <w:rFonts w:ascii="Times New Roman" w:hAnsi="Times New Roman" w:cs="Times New Roman"/>
          <w:sz w:val="28"/>
          <w:szCs w:val="28"/>
        </w:rPr>
      </w:pPr>
    </w:p>
    <w:p w14:paraId="6584648F" w14:textId="23129D84" w:rsidR="003D78C3" w:rsidRDefault="003D78C3" w:rsidP="00024E49">
      <w:pPr>
        <w:rPr>
          <w:rFonts w:ascii="Times New Roman" w:hAnsi="Times New Roman" w:cs="Times New Roman"/>
          <w:sz w:val="28"/>
          <w:szCs w:val="28"/>
        </w:rPr>
      </w:pPr>
    </w:p>
    <w:p w14:paraId="1C318315" w14:textId="327E83F6" w:rsidR="003D78C3" w:rsidRDefault="003D78C3" w:rsidP="00024E49">
      <w:pPr>
        <w:rPr>
          <w:rFonts w:ascii="Times New Roman" w:hAnsi="Times New Roman" w:cs="Times New Roman"/>
          <w:sz w:val="28"/>
          <w:szCs w:val="28"/>
        </w:rPr>
      </w:pPr>
    </w:p>
    <w:p w14:paraId="3A994B36" w14:textId="57366880" w:rsidR="003D78C3" w:rsidRDefault="003D78C3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Program 2:</w:t>
      </w:r>
    </w:p>
    <w:p w14:paraId="5D53E3BE" w14:textId="76030A0A" w:rsidR="003D78C3" w:rsidRDefault="003D78C3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DAE4B4C" wp14:editId="5F1E7628">
            <wp:extent cx="3985260" cy="13868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51399" w14:textId="2062A6A9" w:rsidR="003D78C3" w:rsidRDefault="003D78C3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plint Output</w:t>
      </w:r>
    </w:p>
    <w:p w14:paraId="03A057DF" w14:textId="45099E04" w:rsidR="003D78C3" w:rsidRDefault="003D78C3" w:rsidP="00024E4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4E873495" wp14:editId="4AB2B654">
            <wp:extent cx="5731510" cy="4319905"/>
            <wp:effectExtent l="0" t="0" r="2540" b="4445"/>
            <wp:docPr id="19" name="Picture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1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FCFB4" w14:textId="441632B2" w:rsidR="003D78C3" w:rsidRDefault="003D78C3" w:rsidP="00024E49">
      <w:pPr>
        <w:rPr>
          <w:rFonts w:ascii="Times New Roman" w:hAnsi="Times New Roman" w:cs="Times New Roman"/>
          <w:sz w:val="28"/>
          <w:szCs w:val="28"/>
        </w:rPr>
      </w:pPr>
    </w:p>
    <w:p w14:paraId="7F9FD8C7" w14:textId="324C4F71" w:rsidR="003D78C3" w:rsidRDefault="003D78C3" w:rsidP="00024E49">
      <w:pPr>
        <w:rPr>
          <w:rFonts w:ascii="Times New Roman" w:hAnsi="Times New Roman" w:cs="Times New Roman"/>
          <w:sz w:val="28"/>
          <w:szCs w:val="28"/>
        </w:rPr>
      </w:pPr>
    </w:p>
    <w:sectPr w:rsidR="003D78C3" w:rsidSect="00315D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934C6"/>
    <w:multiLevelType w:val="hybridMultilevel"/>
    <w:tmpl w:val="82768824"/>
    <w:lvl w:ilvl="0" w:tplc="E10C12B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rEwMDI1sjQzMTdQ0lEKTi0uzszPAykwrAUAEBQohiwAAAA="/>
  </w:docVars>
  <w:rsids>
    <w:rsidRoot w:val="0026610A"/>
    <w:rsid w:val="00024E49"/>
    <w:rsid w:val="0026610A"/>
    <w:rsid w:val="00315DFC"/>
    <w:rsid w:val="003D78C3"/>
    <w:rsid w:val="007307DA"/>
    <w:rsid w:val="0080169A"/>
    <w:rsid w:val="00965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EB13D"/>
  <w15:chartTrackingRefBased/>
  <w15:docId w15:val="{92216D8E-ED09-4FAE-BA78-EB9978779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61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66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19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9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8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7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3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9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52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3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2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0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0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Agrawal</dc:creator>
  <cp:keywords/>
  <dc:description/>
  <cp:lastModifiedBy>Subham Agrawal</cp:lastModifiedBy>
  <cp:revision>2</cp:revision>
  <dcterms:created xsi:type="dcterms:W3CDTF">2020-09-20T17:09:00Z</dcterms:created>
  <dcterms:modified xsi:type="dcterms:W3CDTF">2020-10-22T07:21:00Z</dcterms:modified>
</cp:coreProperties>
</file>